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9"/>
    <w:p>
      <w:pPr>
        <w:pStyle w:val="Heading1"/>
      </w:pPr>
      <w:r>
        <w:t xml:space="preserve">Homiletics Analysis: Ezra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ra 9 records the report brought to Ezra that the returned exiles — including priests, Levites, and civic leaders — have intermarried with the surrounding peoples of the land, adopting their abominations rather than maintaining the covenant separation God commanded. The chapter falls into two movements: the report and Ezra’s response (vv. 1–4), and Ezra’s extended intercessory prayer of corporate confession (vv. 5–15). Ezra’s response is not administrative or judicial but liturgical — he tears his garments, pulls hair from his head and beard, sits appalled until the evening sacrifice, and then falls on his knees with hands spread to the LORD. His prayer does not bargain or appeal to God’s mercy as a counterweight to Israel’s sin; it confesses sin with unsparing specificity, acknowledges the justice of every punishment Israel has received, marvels at the grace already shown in the partial restoration after exile, and ends not with a petition for deliverance but with a frank acknowledgment that Israel stands before God in its guilt with no ground to stand on. The theological weight falls on two things simultaneously: the enormity of the covenant breach and the astonishing grace that the LORD has preserved any remnant at all.</w:t>
      </w:r>
    </w:p>
    <w:p>
      <w:pPr>
        <w:pStyle w:val="BodyText"/>
      </w:pPr>
      <w:r>
        <w:rPr>
          <w:b/>
          <w:bCs/>
        </w:rPr>
        <w:t xml:space="preserve">This Text — Intent</w:t>
      </w:r>
    </w:p>
    <w:p>
      <w:pPr>
        <w:pStyle w:val="BodyText"/>
      </w:pPr>
      <w:r>
        <w:t xml:space="preserve">God is seeking, through this passage, to produce in the reader a rightly-calibrated grief over covenant unfaithfulness — not merely moral regret but covenantal mourning that is simultaneously honest about sin and astonished by grace. The prayer models what corporate and personal repentance looks like when it is genuinely gospel-shaped: it does not minimize sin, it does not leverage merit, and it does not presume upon grace while confessing it. The intent is to kill self-justification and awaken the reader to stand exactly where Ezra stands — guilty, without excuse, yet still in the presence of a God who has not abandoned His covenant. The passage also functions as a corrective to cheap repentance: Ezra has not sinned personally in this matter, yet he identifies fully with the corporate sin of his people. The reader is being formed in the discipline of representative, costly, identity-sharing grief over the sin of God’s people.</w:t>
      </w:r>
    </w:p>
    <w:p>
      <w:r>
        <w:pict>
          <v:rect style="width:0;height:1.5pt" o:hralign="center" o:hrstd="t" o:hr="t"/>
        </w:pict>
      </w:r>
    </w:p>
    <w:p>
      <w:pPr>
        <w:pStyle w:val="FirstParagraph"/>
      </w:pPr>
      <w:r>
        <w:rPr>
          <w:b/>
          <w:bCs/>
        </w:rPr>
        <w:t xml:space="preserve">Subject Sentence:</w:t>
      </w:r>
      <w:r>
        <w:t xml:space="preserve"> </w:t>
      </w:r>
      <w:r>
        <w:t xml:space="preserve">Ezra’s anguished confession models covenant grief that is simultaneously honest about sin and astonished by surviving grace.</w:t>
      </w:r>
    </w:p>
    <w:p>
      <w:r>
        <w:pict>
          <v:rect style="width:0;height:1.5pt" o:hralign="center" o:hrstd="t" o:hr="t"/>
        </w:pict>
      </w:r>
    </w:p>
    <w:p>
      <w:pPr>
        <w:pStyle w:val="FirstParagraph"/>
      </w:pPr>
      <w:r>
        <w:rPr>
          <w:b/>
          <w:bCs/>
        </w:rPr>
        <w:t xml:space="preserve">Primary Claim:</w:t>
      </w:r>
      <w:r>
        <w:t xml:space="preserve"> </w:t>
      </w:r>
      <w:r>
        <w:t xml:space="preserve">God is calling His people to gospel-shaped repentance — the kind that owns sin without minimizing it, marvels at grace without presuming on it, and stands before the LORD with no ground of its own, yet still st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ntermarriage question — ethnic or covenantal?</w:t>
      </w:r>
    </w:p>
    <w:p>
      <w:pPr>
        <w:pStyle w:val="BodyText"/>
      </w:pPr>
      <w:r>
        <w:t xml:space="preserve">A significant interpretive issue is the nature of the prohibition Ezra invokes. Some readers, particularly those influenced by social-critical readings of the text, argue that Ezra’s concern is ethnic purity — a form of ancient nationalism that the modern reader should critically evaluate rather than adopt. This reading must be refuted, not merely qualified. The text itself makes the grounds explicit: the issue is not ethnic identity but covenant fidelity. Ezra quotes and echoes Mosaic legislation (Deuteronomy 7:1–4; Exodus 34:11–16) that prohibited intermarriage precisely because of the religious corruption it produced —</w:t>
      </w:r>
      <w:r>
        <w:t xml:space="preserve"> </w:t>
      </w:r>
      <w:r>
        <w:t xml:space="preserve">“they would turn away your sons from following me”</w:t>
      </w:r>
      <w:r>
        <w:t xml:space="preserve"> </w:t>
      </w:r>
      <w:r>
        <w:t xml:space="preserve">(Deuteronomy 7:4). The surrounding peoples are identified in verse 1 by their</w:t>
      </w:r>
      <w:r>
        <w:t xml:space="preserve"> </w:t>
      </w:r>
      <w:r>
        <w:t xml:space="preserve">“abominations,”</w:t>
      </w:r>
      <w:r>
        <w:t xml:space="preserve"> </w:t>
      </w:r>
      <w:r>
        <w:t xml:space="preserve">not their ethnicity. The inclusion of foreigners who embraced the LORD and His covenant within Israel’s life (Ruth, Rahab, the mixed multitude of the Exodus) demonstrates that the category is religious and covenantal, not racial. Ezra’s grief is over syncretism and spiritual compromise, not biological ancestry.</w:t>
      </w:r>
    </w:p>
    <w:p>
      <w:pPr>
        <w:pStyle w:val="BodyText"/>
      </w:pPr>
      <w:r>
        <w:rPr>
          <w:b/>
          <w:bCs/>
        </w:rPr>
        <w:t xml:space="preserve">Ezra’s identification with corporate sin — exemplary or vicarious?</w:t>
      </w:r>
    </w:p>
    <w:p>
      <w:pPr>
        <w:pStyle w:val="BodyText"/>
      </w:pPr>
      <w:r>
        <w:t xml:space="preserve">Some interpreters, particularly within traditions that emphasize individual accountability (certain Baptist and low-church Protestant streams), struggle with Ezra’s first-person plural confession despite his personal innocence in this matter. They tend to read it as rhetorical convention rather than genuine identification. This reading should be qualified rather than refuted outright — rhetorical convention is part of what is happening — but it substantially underreads the text. Ezra’s torn garments, pulled hair, and appalled silence are not rhetorical; they are somatic and costly. The passage presents Ezra as genuinely identifying with the corporate guilt of his people in a way that prefigures the deeper logic of the gospel: the righteous one bearing the burden of the guilty community’s sin before God. This is not Ezra claiming personal guilt he does not have; it is Ezra refusing to stand apart from his people in their failure. The Reformed reading, informed by federal theology and the logic of representative solidarity that runs from Adam through Israel to Christ, recognizes this as a genuine and not merely formal identification.</w:t>
      </w:r>
    </w:p>
    <w:p>
      <w:pPr>
        <w:pStyle w:val="BodyText"/>
      </w:pPr>
      <w:r>
        <w:rPr>
          <w:b/>
          <w:bCs/>
        </w:rPr>
        <w:t xml:space="preserve">The prayer’s ending — resignation or faith?</w:t>
      </w:r>
    </w:p>
    <w:p>
      <w:pPr>
        <w:pStyle w:val="BodyText"/>
      </w:pPr>
      <w:r>
        <w:t xml:space="preserve">The prayer ends without a petition for forgiveness and without a resolution (v. 15:</w:t>
      </w:r>
      <w:r>
        <w:t xml:space="preserve"> </w:t>
      </w:r>
      <w:r>
        <w:t xml:space="preserve">“Behold, we are before you in our guilt, for none can stand before you because of this”</w:t>
      </w:r>
      <w:r>
        <w:t xml:space="preserve">). Some readers find this anticlimactic or theologically incomplete and supply what they consider the missing resolution. Arminian-leaning interpreters sometimes read this as the moment of suspended judgment prior to human repentance (chapter 10), with grace contingent on Israel’s subsequent action. This should be qualified. The Reformed reading recognizes the absence of a petition not as theological incompleteness but as the highest form of covenant honesty: Ezra has brought his people to exactly the place where they belong — prostrate before the LORD with nothing to offer. The prayer does not end in despair; it ends in the only posture from which grace can be received. The resolution comes in chapter 10, but it flows from this prior stripping of all self-justification. The prayer’s ending is not a suspended moment awaiting human merit; it is the right posture for the reception of unmerited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1–4</w:t>
      </w:r>
      <w:r>
        <w:t xml:space="preserve"> </w:t>
      </w:r>
      <w:r>
        <w:t xml:space="preserve">— The foundational prohibition Ezra invokes: not ethnic separation but covenantal guarding against the religious corruption that covenant-crossing marriage would produce; the textual ground of Ezra’s grief.</w:t>
      </w:r>
    </w:p>
    <w:p>
      <w:pPr>
        <w:numPr>
          <w:ilvl w:val="0"/>
          <w:numId w:val="1001"/>
        </w:numPr>
      </w:pPr>
      <w:r>
        <w:rPr>
          <w:b/>
          <w:bCs/>
        </w:rPr>
        <w:t xml:space="preserve">Nehemiah 9:5–37</w:t>
      </w:r>
      <w:r>
        <w:t xml:space="preserve"> </w:t>
      </w:r>
      <w:r>
        <w:t xml:space="preserve">— The great corporate confession of the returned exiles in Nehemiah’s time: the same structure as Ezra 9 — rehearsal of God’s faithfulness, confession of sustained covenant unfaithfulness across generations, acknowledgment of just punishment, and the posture of standing before God in guilt; canonical confirmation that this form of prayer is normative for covenant repentance.</w:t>
      </w:r>
    </w:p>
    <w:p>
      <w:pPr>
        <w:numPr>
          <w:ilvl w:val="0"/>
          <w:numId w:val="1001"/>
        </w:numPr>
      </w:pPr>
      <w:r>
        <w:rPr>
          <w:b/>
          <w:bCs/>
        </w:rPr>
        <w:t xml:space="preserve">Daniel 9:3–19</w:t>
      </w:r>
      <w:r>
        <w:t xml:space="preserve"> </w:t>
      </w:r>
      <w:r>
        <w:t xml:space="preserve">— Daniel’s intercessory prayer from exile: the same gospel-shaped structure — corporate confession, no appeal to merit, acknowledgment of justice, wonder at grace; demonstrates that Ezra stands within a tradition of representative intercession in which the righteous one identifies fully with the guilty community.</w:t>
      </w:r>
    </w:p>
    <w:p>
      <w:pPr>
        <w:numPr>
          <w:ilvl w:val="0"/>
          <w:numId w:val="1001"/>
        </w:numPr>
      </w:pPr>
      <w:r>
        <w:rPr>
          <w:b/>
          <w:bCs/>
        </w:rPr>
        <w:t xml:space="preserve">Romans 3:19–20</w:t>
      </w:r>
      <w:r>
        <w:t xml:space="preserve"> </w:t>
      </w:r>
      <w:r>
        <w:t xml:space="preserve">—</w:t>
      </w:r>
      <w:r>
        <w:t xml:space="preserve"> </w:t>
      </w:r>
      <w:r>
        <w:t xml:space="preserve">“So that every mouth may be stopped, and the whole world may be held accountable to God”</w:t>
      </w:r>
      <w:r>
        <w:t xml:space="preserve"> </w:t>
      </w:r>
      <w:r>
        <w:t xml:space="preserve">— the New Testament articulation of the posture Ezra’s prayer achieves; the law functioning to silence self-justification and leave the sinner without ground before God, which is precisely where the gospel begins.</w:t>
      </w:r>
    </w:p>
    <w:p>
      <w:pPr>
        <w:numPr>
          <w:ilvl w:val="0"/>
          <w:numId w:val="1001"/>
        </w:numPr>
      </w:pPr>
      <w:r>
        <w:rPr>
          <w:b/>
          <w:bCs/>
        </w:rPr>
        <w:t xml:space="preserve">1 John 1:9</w:t>
      </w:r>
      <w:r>
        <w:t xml:space="preserve"> </w:t>
      </w:r>
      <w:r>
        <w:t xml:space="preserve">— The New Covenant’s ground for corporate and individual confession:</w:t>
      </w:r>
      <w:r>
        <w:t xml:space="preserve"> </w:t>
      </w:r>
      <w:r>
        <w:t xml:space="preserve">“If we confess our sins, he is faithful and just to forgive us our sins”</w:t>
      </w:r>
      <w:r>
        <w:t xml:space="preserve"> </w:t>
      </w:r>
      <w:r>
        <w:t xml:space="preserve">— the resolution Ezra’s prayer does not yet explicitly reach but toward which it points; Ezra’s prayer prepares the ground; the gospel fills it.</w:t>
      </w:r>
    </w:p>
    <w:p>
      <w:r>
        <w:pict>
          <v:rect style="width:0;height:1.5pt" o:hralign="center" o:hrstd="t" o:hr="t"/>
        </w:pict>
      </w:r>
    </w:p>
    <w:p>
      <w:pPr>
        <w:pStyle w:val="FirstParagraph"/>
      </w:pPr>
      <w:r>
        <w:rPr>
          <w:b/>
          <w:bCs/>
        </w:rPr>
        <w:t xml:space="preserve">Aim:</w:t>
      </w:r>
      <w:r>
        <w:t xml:space="preserve"> </w:t>
      </w:r>
      <w:r>
        <w:t xml:space="preserve">To lead the reader into the discipline of gospel-shaped corporate confession — stripping away self-justification, naming sin with covenantal seriousness, and standing before the LORD in genuine poverty of spirit as the only posture from which grace can be receiv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Leaders report to Ezra that the people of Israel, including priests and Levites, have intermarried with surrounding peoples and their abominations</w:t>
            </w:r>
          </w:p>
        </w:tc>
        <w:tc>
          <w:tcPr/>
          <w:p>
            <w:pPr>
              <w:pStyle w:val="Compact"/>
            </w:pPr>
            <w:r>
              <w:t xml:space="preserve">The failure is not peripheral — it implicates priests, Levites, and civic leaders (</w:t>
            </w:r>
            <w:r>
              <w:t xml:space="preserve">“the hand of the officials and chief men has been foremost in this breach”</w:t>
            </w:r>
            <w:r>
              <w:t xml:space="preserve">)</w:t>
            </w:r>
          </w:p>
        </w:tc>
      </w:tr>
      <w:tr>
        <w:tc>
          <w:tcPr/>
          <w:p>
            <w:pPr>
              <w:pStyle w:val="Compact"/>
            </w:pPr>
            <w:r>
              <w:t xml:space="preserve">3</w:t>
            </w:r>
          </w:p>
        </w:tc>
        <w:tc>
          <w:tcPr/>
          <w:p>
            <w:pPr>
              <w:pStyle w:val="Compact"/>
            </w:pPr>
            <w:r>
              <w:t xml:space="preserve">Ezra’s physical response: tearing garment and cloak, pulling hair from head and beard, sitting appalled</w:t>
            </w:r>
          </w:p>
        </w:tc>
        <w:tc>
          <w:tcPr/>
          <w:p>
            <w:pPr>
              <w:pStyle w:val="Compact"/>
            </w:pPr>
            <w:r>
              <w:t xml:space="preserve">Somatic, costly, visible grief — not performance but genuine anguish; body language of lamentation before God</w:t>
            </w:r>
          </w:p>
        </w:tc>
      </w:tr>
      <w:tr>
        <w:tc>
          <w:tcPr/>
          <w:p>
            <w:pPr>
              <w:pStyle w:val="Compact"/>
            </w:pPr>
            <w:r>
              <w:t xml:space="preserve">4</w:t>
            </w:r>
          </w:p>
        </w:tc>
        <w:tc>
          <w:tcPr/>
          <w:p>
            <w:pPr>
              <w:pStyle w:val="Compact"/>
            </w:pPr>
            <w:r>
              <w:t xml:space="preserve">Those who trembled at the words of the God of Israel gathered to Ezra; he sat appalled until the evening sacrifice</w:t>
            </w:r>
          </w:p>
        </w:tc>
        <w:tc>
          <w:tcPr/>
          <w:p>
            <w:pPr>
              <w:pStyle w:val="Compact"/>
            </w:pPr>
            <w:r>
              <w:t xml:space="preserve">A remnant within the remnant — those who share covenantal seriousness; the gathering is communal, not isolated;</w:t>
            </w:r>
            <w:r>
              <w:t xml:space="preserve"> </w:t>
            </w:r>
            <w:r>
              <w:t xml:space="preserve">“trembled at the words”</w:t>
            </w:r>
            <w:r>
              <w:t xml:space="preserve"> </w:t>
            </w:r>
            <w:r>
              <w:t xml:space="preserve">echoes Isaiah 66:2</w:t>
            </w:r>
          </w:p>
        </w:tc>
      </w:tr>
      <w:tr>
        <w:tc>
          <w:tcPr/>
          <w:p>
            <w:pPr>
              <w:pStyle w:val="Compact"/>
            </w:pPr>
            <w:r>
              <w:t xml:space="preserve">5</w:t>
            </w:r>
          </w:p>
        </w:tc>
        <w:tc>
          <w:tcPr/>
          <w:p>
            <w:pPr>
              <w:pStyle w:val="Compact"/>
            </w:pPr>
            <w:r>
              <w:t xml:space="preserve">At the evening sacrifice, Ezra rises from his fasting, falling on his knees with hands spread to the LORD</w:t>
            </w:r>
          </w:p>
        </w:tc>
        <w:tc>
          <w:tcPr/>
          <w:p>
            <w:pPr>
              <w:pStyle w:val="Compact"/>
            </w:pPr>
            <w:r>
              <w:t xml:space="preserve">The liturgical moment: fasting ends not with relief but with prayer; physical posture of prostration and spread hands — fully exposed, nothing withheld</w:t>
            </w:r>
          </w:p>
        </w:tc>
      </w:tr>
      <w:tr>
        <w:tc>
          <w:tcPr/>
          <w:p>
            <w:pPr>
              <w:pStyle w:val="Compact"/>
            </w:pPr>
            <w:r>
              <w:t xml:space="preserve">6</w:t>
            </w:r>
          </w:p>
        </w:tc>
        <w:tc>
          <w:tcPr/>
          <w:p>
            <w:pPr>
              <w:pStyle w:val="Compact"/>
            </w:pPr>
            <w:r>
              <w:t xml:space="preserve">Confession begins:</w:t>
            </w:r>
            <w:r>
              <w:t xml:space="preserve"> </w:t>
            </w:r>
            <w:r>
              <w:t xml:space="preserve">“I am too ashamed and embarrassed to lift my face to you, my God, for our iniquities have risen higher than our heads, and our guilt has reached to the heavens”</w:t>
            </w:r>
          </w:p>
        </w:tc>
        <w:tc>
          <w:tcPr/>
          <w:p>
            <w:pPr>
              <w:pStyle w:val="Compact"/>
            </w:pPr>
            <w:r>
              <w:t xml:space="preserve">The opening is shame, not fear — covenantal shame at having broken relationship; the image of iniquities rising</w:t>
            </w:r>
            <w:r>
              <w:t xml:space="preserve"> </w:t>
            </w:r>
            <w:r>
              <w:t xml:space="preserve">“higher than our heads”</w:t>
            </w:r>
            <w:r>
              <w:t xml:space="preserve"> </w:t>
            </w:r>
            <w:r>
              <w:t xml:space="preserve">suggests drowning or being overwhelmed</w:t>
            </w:r>
          </w:p>
        </w:tc>
      </w:tr>
      <w:tr>
        <w:tc>
          <w:tcPr/>
          <w:p>
            <w:pPr>
              <w:pStyle w:val="Compact"/>
            </w:pPr>
            <w:r>
              <w:t xml:space="preserve">7</w:t>
            </w:r>
          </w:p>
        </w:tc>
        <w:tc>
          <w:tcPr/>
          <w:p>
            <w:pPr>
              <w:pStyle w:val="Compact"/>
            </w:pPr>
            <w:r>
              <w:t xml:space="preserve">The sin is not new —</w:t>
            </w:r>
            <w:r>
              <w:t xml:space="preserve"> </w:t>
            </w:r>
            <w:r>
              <w:t xml:space="preserve">“from the days of our fathers to this day we have been in great guilt”</w:t>
            </w:r>
          </w:p>
        </w:tc>
        <w:tc>
          <w:tcPr/>
          <w:p>
            <w:pPr>
              <w:pStyle w:val="Compact"/>
            </w:pPr>
            <w:r>
              <w:t xml:space="preserve">Generational continuity of unfaithfulness; exile and servitude are named as just consequences already received</w:t>
            </w:r>
          </w:p>
        </w:tc>
      </w:tr>
      <w:tr>
        <w:tc>
          <w:tcPr/>
          <w:p>
            <w:pPr>
              <w:pStyle w:val="Compact"/>
            </w:pPr>
            <w:r>
              <w:t xml:space="preserve">8</w:t>
            </w:r>
          </w:p>
        </w:tc>
        <w:tc>
          <w:tcPr/>
          <w:p>
            <w:pPr>
              <w:pStyle w:val="Compact"/>
            </w:pPr>
            <w:r>
              <w:t xml:space="preserve">“But now for a brief moment favor has been shown by the LORD our God, to leave us a remnant and to give us a secure hold within his holy place”</w:t>
            </w:r>
          </w:p>
        </w:tc>
        <w:tc>
          <w:tcPr/>
          <w:p>
            <w:pPr>
              <w:pStyle w:val="Compact"/>
            </w:pPr>
            <w:r>
              <w:t xml:space="preserve">The pivot to grace —</w:t>
            </w:r>
            <w:r>
              <w:t xml:space="preserve"> </w:t>
            </w:r>
            <w:r>
              <w:t xml:space="preserve">“but now”</w:t>
            </w:r>
            <w:r>
              <w:t xml:space="preserve"> </w:t>
            </w:r>
            <w:r>
              <w:t xml:space="preserve">marks the turn from sin to undeserved kindness;</w:t>
            </w:r>
            <w:r>
              <w:t xml:space="preserve"> </w:t>
            </w:r>
            <w:r>
              <w:t xml:space="preserve">“brief moment”</w:t>
            </w:r>
            <w:r>
              <w:t xml:space="preserve"> </w:t>
            </w:r>
            <w:r>
              <w:t xml:space="preserve">acknowledges the fragility of the grace received</w:t>
            </w:r>
          </w:p>
        </w:tc>
      </w:tr>
      <w:tr>
        <w:tc>
          <w:tcPr/>
          <w:p>
            <w:pPr>
              <w:pStyle w:val="Compact"/>
            </w:pPr>
            <w:r>
              <w:t xml:space="preserve">9</w:t>
            </w:r>
          </w:p>
        </w:tc>
        <w:tc>
          <w:tcPr/>
          <w:p>
            <w:pPr>
              <w:pStyle w:val="Compact"/>
            </w:pPr>
            <w:r>
              <w:t xml:space="preserve">God has not forsaken Israel in slavery but has extended steadfast love before the kings of Persia, giving them a wall of protection in Judah and Jerusalem</w:t>
            </w:r>
          </w:p>
        </w:tc>
        <w:tc>
          <w:tcPr/>
          <w:p>
            <w:pPr>
              <w:pStyle w:val="Compact"/>
            </w:pPr>
            <w:r>
              <w:t xml:space="preserve">The</w:t>
            </w:r>
            <w:r>
              <w:t xml:space="preserve"> </w:t>
            </w:r>
            <w:r>
              <w:t xml:space="preserve">“wall”</w:t>
            </w:r>
            <w:r>
              <w:t xml:space="preserve"> </w:t>
            </w:r>
            <w:r>
              <w:t xml:space="preserve">here is not the physical wall (that is Nehemiah’s work) but the divine protection expressed through Persia’s favor; steadfast love (</w:t>
            </w:r>
            <w:r>
              <w:rPr>
                <w:i/>
                <w:iCs/>
              </w:rPr>
              <w:t xml:space="preserve">hesed</w:t>
            </w:r>
            <w:r>
              <w:t xml:space="preserve">) even in exile</w:t>
            </w:r>
          </w:p>
        </w:tc>
      </w:tr>
      <w:tr>
        <w:tc>
          <w:tcPr/>
          <w:p>
            <w:pPr>
              <w:pStyle w:val="Compact"/>
            </w:pPr>
            <w:r>
              <w:t xml:space="preserve">10–11</w:t>
            </w:r>
          </w:p>
        </w:tc>
        <w:tc>
          <w:tcPr/>
          <w:p>
            <w:pPr>
              <w:pStyle w:val="Compact"/>
            </w:pPr>
            <w:r>
              <w:t xml:space="preserve">Transition:</w:t>
            </w:r>
            <w:r>
              <w:t xml:space="preserve"> </w:t>
            </w:r>
            <w:r>
              <w:t xml:space="preserve">“And now, O our God, what shall we say after this? For we have forsaken your commandments…”</w:t>
            </w:r>
          </w:p>
        </w:tc>
        <w:tc>
          <w:tcPr/>
          <w:p>
            <w:pPr>
              <w:pStyle w:val="Compact"/>
            </w:pPr>
            <w:r>
              <w:t xml:space="preserve">The grace recounted in vv. 8–9 makes the present sin more, not less, inexplicable; the rhetorical question</w:t>
            </w:r>
            <w:r>
              <w:t xml:space="preserve"> </w:t>
            </w:r>
            <w:r>
              <w:t xml:space="preserve">“what shall we say?”</w:t>
            </w:r>
            <w:r>
              <w:t xml:space="preserve"> </w:t>
            </w:r>
            <w:r>
              <w:t xml:space="preserve">acknowledges speechlessness before grace violated</w:t>
            </w:r>
          </w:p>
        </w:tc>
      </w:tr>
      <w:tr>
        <w:tc>
          <w:tcPr/>
          <w:p>
            <w:pPr>
              <w:pStyle w:val="Compact"/>
            </w:pPr>
            <w:r>
              <w:t xml:space="preserve">11–12</w:t>
            </w:r>
          </w:p>
        </w:tc>
        <w:tc>
          <w:tcPr/>
          <w:p>
            <w:pPr>
              <w:pStyle w:val="Compact"/>
            </w:pPr>
            <w:r>
              <w:t xml:space="preserve">Quotation and summary of the Mosaic prohibition: do not intermarry with the peoples of the land whose abominations have filled the land</w:t>
            </w:r>
          </w:p>
        </w:tc>
        <w:tc>
          <w:tcPr/>
          <w:p>
            <w:pPr>
              <w:pStyle w:val="Compact"/>
            </w:pPr>
            <w:r>
              <w:t xml:space="preserve">The specific command violated is cited — grounding the confession in covenant obligation, not generic moral failure</w:t>
            </w:r>
          </w:p>
        </w:tc>
      </w:tr>
      <w:tr>
        <w:tc>
          <w:tcPr/>
          <w:p>
            <w:pPr>
              <w:pStyle w:val="Compact"/>
            </w:pPr>
            <w:r>
              <w:t xml:space="preserve">13</w:t>
            </w:r>
          </w:p>
        </w:tc>
        <w:tc>
          <w:tcPr/>
          <w:p>
            <w:pPr>
              <w:pStyle w:val="Compact"/>
            </w:pPr>
            <w:r>
              <w:t xml:space="preserve">Acknowledgment that God has punished less than the sins deserved:</w:t>
            </w:r>
            <w:r>
              <w:t xml:space="preserve"> </w:t>
            </w:r>
            <w:r>
              <w:t xml:space="preserve">“you, our God, have punished us less than our iniquities deserved”</w:t>
            </w:r>
          </w:p>
        </w:tc>
        <w:tc>
          <w:tcPr/>
          <w:p>
            <w:pPr>
              <w:pStyle w:val="Compact"/>
            </w:pPr>
            <w:r>
              <w:t xml:space="preserve">Remarkable confession: even the exile was restrained mercy; God has not given full measure for full sin</w:t>
            </w:r>
          </w:p>
        </w:tc>
      </w:tr>
      <w:tr>
        <w:tc>
          <w:tcPr/>
          <w:p>
            <w:pPr>
              <w:pStyle w:val="Compact"/>
            </w:pPr>
            <w:r>
              <w:t xml:space="preserve">14</w:t>
            </w:r>
          </w:p>
        </w:tc>
        <w:tc>
          <w:tcPr/>
          <w:p>
            <w:pPr>
              <w:pStyle w:val="Compact"/>
            </w:pPr>
            <w:r>
              <w:t xml:space="preserve">Fear of complete destruction:</w:t>
            </w:r>
            <w:r>
              <w:t xml:space="preserve"> </w:t>
            </w:r>
            <w:r>
              <w:t xml:space="preserve">“Shall we break your commandments again and intermarry with the peoples who practice these abominations? Would you not be angry with us until you consumed us, so that there would be no remnant?”</w:t>
            </w:r>
          </w:p>
        </w:tc>
        <w:tc>
          <w:tcPr/>
          <w:p>
            <w:pPr>
              <w:pStyle w:val="Compact"/>
            </w:pPr>
            <w:r>
              <w:t xml:space="preserve">The logic is covenantal: presuming on grace after receiving it is the path to total destruction; this is not bargaining but honest reckoning</w:t>
            </w:r>
          </w:p>
        </w:tc>
      </w:tr>
      <w:tr>
        <w:tc>
          <w:tcPr/>
          <w:p>
            <w:pPr>
              <w:pStyle w:val="Compact"/>
            </w:pPr>
            <w:r>
              <w:t xml:space="preserve">15</w:t>
            </w:r>
          </w:p>
        </w:tc>
        <w:tc>
          <w:tcPr/>
          <w:p>
            <w:pPr>
              <w:pStyle w:val="Compact"/>
            </w:pPr>
            <w:r>
              <w:t xml:space="preserve">Closing:</w:t>
            </w:r>
            <w:r>
              <w:t xml:space="preserve"> </w:t>
            </w:r>
            <w:r>
              <w:t xml:space="preserve">“O LORD, the God of Israel, you are just, for we have been left a remnant that has escaped, as it is today. Behold, we are before you in our guilt, for none can stand before you because of this.”</w:t>
            </w:r>
          </w:p>
        </w:tc>
        <w:tc>
          <w:tcPr/>
          <w:p>
            <w:pPr>
              <w:pStyle w:val="Compact"/>
            </w:pPr>
            <w:r>
              <w:t xml:space="preserve">The prayer ends on confession, not petition;</w:t>
            </w:r>
            <w:r>
              <w:t xml:space="preserve"> </w:t>
            </w:r>
            <w:r>
              <w:t xml:space="preserve">“you are just”</w:t>
            </w:r>
            <w:r>
              <w:t xml:space="preserve"> </w:t>
            </w:r>
            <w:r>
              <w:t xml:space="preserve">— God’s righteousness is affirmed, not challenged; the final posture is prostrate silence before a just and gracious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Report and the Response: Ezra’s Somatic Grief Over Corporate Sin</w:t>
            </w:r>
          </w:p>
        </w:tc>
      </w:tr>
      <w:tr>
        <w:tc>
          <w:tcPr/>
          <w:p>
            <w:pPr>
              <w:pStyle w:val="Compact"/>
            </w:pPr>
            <w:r>
              <w:t xml:space="preserve">2</w:t>
            </w:r>
          </w:p>
        </w:tc>
        <w:tc>
          <w:tcPr/>
          <w:p>
            <w:pPr>
              <w:pStyle w:val="Compact"/>
            </w:pPr>
            <w:r>
              <w:t xml:space="preserve">5–9</w:t>
            </w:r>
          </w:p>
        </w:tc>
        <w:tc>
          <w:tcPr/>
          <w:p>
            <w:pPr>
              <w:pStyle w:val="Compact"/>
            </w:pPr>
            <w:r>
              <w:t xml:space="preserve">The Prayer Begins: Confession, Generational Guilt, and the Marvel of Surviving Grace</w:t>
            </w:r>
          </w:p>
        </w:tc>
      </w:tr>
      <w:tr>
        <w:tc>
          <w:tcPr/>
          <w:p>
            <w:pPr>
              <w:pStyle w:val="Compact"/>
            </w:pPr>
            <w:r>
              <w:t xml:space="preserve">3</w:t>
            </w:r>
          </w:p>
        </w:tc>
        <w:tc>
          <w:tcPr/>
          <w:p>
            <w:pPr>
              <w:pStyle w:val="Compact"/>
            </w:pPr>
            <w:r>
              <w:t xml:space="preserve">10–15</w:t>
            </w:r>
          </w:p>
        </w:tc>
        <w:tc>
          <w:tcPr/>
          <w:p>
            <w:pPr>
              <w:pStyle w:val="Compact"/>
            </w:pPr>
            <w:r>
              <w:t xml:space="preserve">The Prayer Deepens: Grace Violated Makes Sin Worse, and the Posture of Speechless Guil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zra’s anguished confession models covenant grief that is simultaneously honest about sin and astonished by surviving grace.</w:t>
      </w:r>
    </w:p>
    <w:p>
      <w:pPr>
        <w:pStyle w:val="BodyText"/>
      </w:pPr>
      <w:r>
        <w:rPr>
          <w:b/>
          <w:bCs/>
        </w:rPr>
        <w:t xml:space="preserve">Primary Claim:</w:t>
      </w:r>
      <w:r>
        <w:t xml:space="preserve"> </w:t>
      </w:r>
      <w:r>
        <w:t xml:space="preserve">God is calling His people to gospel-shaped repentance — the kind that owns sin without minimizing it, marvels at grace without presuming on it, and stands before the LORD with no ground of its own, yet still stands.</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frame what repentance actually is.</w:t>
      </w:r>
      <w:r>
        <w:t xml:space="preserve"> </w:t>
      </w:r>
      <w:r>
        <w:t xml:space="preserve">Most people understand repentance as feeling bad about specific wrong actions and resolving to do better. Ezra’s prayer dismantles this. Genuine repentance is covenantal, not merely behavioral — it is the recognition that sin is not primarily a failure of performance but a breach of relationship with a God who has been relentlessly faithful. Notice what Ezra does not do: he does not file a report, he does not convene a committee, he does not begin with the solution. He begins with tearing his garments and sitting in silence. The reader who handles sin primarily as a problem to be managed rather than a covenant broken before a holy and gracious God needs to relearn what repentance means — and Ezra’s posture is the curriculum.</w:t>
      </w:r>
    </w:p>
    <w:p>
      <w:pPr>
        <w:pStyle w:val="BodyText"/>
      </w:pPr>
      <w:r>
        <w:rPr>
          <w:b/>
          <w:bCs/>
        </w:rPr>
        <w:t xml:space="preserve">2. (Affections/Worship) — Let the grace already received make sin more grievous, not less.</w:t>
      </w:r>
      <w:r>
        <w:t xml:space="preserve"> </w:t>
      </w:r>
      <w:r>
        <w:t xml:space="preserve">Ezra’s prayer turns on a counterintuitive dynamic: the more clearly he sees the undeserved grace of the partial restoration (vv. 8–9), the more inexplicable and grievous the present sin becomes. This is the opposite of the way most people experience grace — they use it as permission or as a cushion. Ezra uses it as the sharpest lens for seeing sin accurately. The reader who has grown numb to covenant unfaithfulness because</w:t>
      </w:r>
      <w:r>
        <w:t xml:space="preserve"> </w:t>
      </w:r>
      <w:r>
        <w:t xml:space="preserve">“God is gracious”</w:t>
      </w:r>
      <w:r>
        <w:t xml:space="preserve"> </w:t>
      </w:r>
      <w:r>
        <w:t xml:space="preserve">needs to feel the force of verses 10–11:</w:t>
      </w:r>
      <w:r>
        <w:t xml:space="preserve"> </w:t>
      </w:r>
      <w:r>
        <w:t xml:space="preserve">“what shall we say after this?”</w:t>
      </w:r>
      <w:r>
        <w:t xml:space="preserve"> </w:t>
      </w:r>
      <w:r>
        <w:t xml:space="preserve">— the grace already given is not a reason for lenience but the measure of the inexcusability of the breach. This is gospel-shaped affection: love and awe deepened, not dulled, by mercy.</w:t>
      </w:r>
    </w:p>
    <w:p>
      <w:pPr>
        <w:pStyle w:val="BodyText"/>
      </w:pPr>
      <w:r>
        <w:rPr>
          <w:b/>
          <w:bCs/>
        </w:rPr>
        <w:t xml:space="preserve">3. (Will/Behavior) — Adopt corporate confession as a genuine spiritual practice, not a liturgical formality.</w:t>
      </w:r>
      <w:r>
        <w:t xml:space="preserve"> </w:t>
      </w:r>
      <w:r>
        <w:t xml:space="preserve">Ezra identifies fully with a sin he did not personally commit. He tears his own garments for the unfaithfulness of his people. The reader who limits confession to personal, individual sin and never enters into the practice of corporate intercession — genuinely grieving over the failures of the church, the community, the nation as one who belongs to them — is practicing a truncated and self-insulating form of repentance. Concretely: bring the sins of your congregation, your family, your generation before the LORD in prayer with the same identification and seriousness Ezra brings the sins of the returned exiles. Do not stand apart as one who has not participated; stand within as one who belongs.</w:t>
      </w:r>
    </w:p>
    <w:p>
      <w:pPr>
        <w:pStyle w:val="BodyText"/>
      </w:pPr>
      <w:r>
        <w:rPr>
          <w:b/>
          <w:bCs/>
        </w:rPr>
        <w:t xml:space="preserve">4. (Mind/Belief) — Learn to confess sin without bargaining, leveraging, or negotiating with God.</w:t>
      </w:r>
      <w:r>
        <w:t xml:space="preserve"> </w:t>
      </w:r>
      <w:r>
        <w:t xml:space="preserve">Ezra’s prayer contains no appeal to merit, no recitation of past faithfulness as a counterweight, no implicit bargaining (</w:t>
      </w:r>
      <w:r>
        <w:t xml:space="preserve">“but we are your people, surely you will…”</w:t>
      </w:r>
      <w:r>
        <w:t xml:space="preserve">). It ends with no petition — only acknowledgment:</w:t>
      </w:r>
      <w:r>
        <w:t xml:space="preserve"> </w:t>
      </w:r>
      <w:r>
        <w:t xml:space="preserve">“we are before you in our guilt, for none can stand before you because of this”</w:t>
      </w:r>
      <w:r>
        <w:t xml:space="preserve"> </w:t>
      </w:r>
      <w:r>
        <w:t xml:space="preserve">(v. 15). The reader who has learned to close every confession with a quick move to God’s mercy — as a way of softening or escaping the full weight of the confession — needs to learn to hold the confession without immediately supplying the relief. This is not despair; it is the prerequisite for genuine grace-reception. Stand where Ezra stands before you reach for the resolution.</w:t>
      </w:r>
    </w:p>
    <w:p>
      <w:pPr>
        <w:pStyle w:val="BodyText"/>
      </w:pPr>
      <w:r>
        <w:rPr>
          <w:b/>
          <w:bCs/>
        </w:rPr>
        <w:t xml:space="preserve">5. (Affections/Worship) — Cultivate a durable grief that does not require personal sin to sustain it.</w:t>
      </w:r>
      <w:r>
        <w:t xml:space="preserve"> </w:t>
      </w:r>
      <w:r>
        <w:t xml:space="preserve">Ezra wept and prayed and fasted not for his own sin but for the sin of others who were, by now, gathered around him watching (v. 4:</w:t>
      </w:r>
      <w:r>
        <w:t xml:space="preserve"> </w:t>
      </w:r>
      <w:r>
        <w:t xml:space="preserve">“all who trembled at the words of the God of Israel gathered to him”</w:t>
      </w:r>
      <w:r>
        <w:t xml:space="preserve">). His grief was not self-referential but covenantally motivated. The reader whose capacity for grief over sin extends only as far as personal wrongdoing — and goes dormant in the absence of personal failure — is missing a dimension of spiritual formation that the Scripture treats as essential. Pastoral, intercessory grief over the faithlessness of God’s people is a mark of spiritual maturity, not emotional excess. Ask: whose sin am I carrying before the LORD today, not because I must answer for it, but because I belong to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9 teaches that God’s holiness and His covenant faithfulness are not in competition — they operate together to produce both the severity of divine judgment and the astonishment of divine mercy. The passage reveals that God takes the purity of His covenant community with an urgency that modern readers consistently underestimate: the intermarriage prohibition is not a cultural artifact but a theological safeguard for the integrity of the line through which the LORD’s redemptive purposes would be accomplished. Simultaneously, the passage teaches that God’s preservation of even a small remnant after sustained and severe covenant infidelity is itself an act of grace that staggers honest reflection — Ezra marvels not at what God has restored but at what He has not destroyed. The posture the passage models — standing before a just God in acknowledged guilt, with no ground of one’s own — is not a moment of theological crisis but the doctrinally correct description of the covenant people’s standing before God at every moment apart from His unilateral gr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ra 9 functions as one of the clearest Old Testament illustrations of total depravity operating not at the individual but the corporate level — even the returned, restored, grace-recipients immediately reconstitute the pattern of covenant breach that sent their fathers into exile. This is not a failure of will or information; it is the manifestation of the condition of human nature apart from transforming grace. The prayer models what Reformed theology insists is the only right posture before God:</w:t>
      </w:r>
      <w:r>
        <w:t xml:space="preserve"> </w:t>
      </w:r>
      <w:r>
        <w:rPr>
          <w:i/>
          <w:iCs/>
        </w:rPr>
        <w:t xml:space="preserve">coram Deo</w:t>
      </w:r>
      <w:r>
        <w:t xml:space="preserve"> </w:t>
      </w:r>
      <w:r>
        <w:t xml:space="preserve">— in the presence of a holy God, stripped of all self-justification, with no merit to offer. Ezra’s representative intercession — the righteous identifying with the guilty, bearing their condemnation before God — moves along the same theological track as the federal-headship logic that runs from Adam to Christ; it is not yet Christ’s work, but it is shaped by the same logic of representative solidarity that makes the gospel intelligible. The prayer’s closing —</w:t>
      </w:r>
      <w:r>
        <w:t xml:space="preserve"> </w:t>
      </w:r>
      <w:r>
        <w:t xml:space="preserve">“none can stand before you because of this”</w:t>
      </w:r>
      <w:r>
        <w:t xml:space="preserve"> </w:t>
      </w:r>
      <w:r>
        <w:t xml:space="preserve">— is the Old Testament voice of Romans 3:20, and it prepares the ground for the only answer the gospel provid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standing exactly where Ezra stood — before a God whose holiness you have not honored and whose grace you have not deserved, with nothing to offer and no ground to stand on. That is not the end of the story; it is the beginning of the only story that ends in grace. Stop softening the confession before it has done its full work. Stand in it. Let it strip you. The God who preserved a remnant when He had every right to consume them entirely is the same God before whom you kneel — and He has not chang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intermarriage prohibition to ethnic bigotry.</w:t>
      </w:r>
      <w:r>
        <w:t xml:space="preserve"> </w:t>
      </w:r>
      <w:r>
        <w:t xml:space="preserve">The most common cultural-accommodation error with this passage is treating Ezra’s grief as evidence of an ethnocentric or xenophobic strand in Israelite religion that the modern reader should transcend. This evacuates the passage entirely. The prohibition is covenantal and theological, not ethnic — it is about protecting the integrity of the covenant community and the redemptive purposes running through it. The preacher must be clear on this and must demonstrate it from the text’s own stated grounds (the</w:t>
      </w:r>
      <w:r>
        <w:t xml:space="preserve"> </w:t>
      </w:r>
      <w:r>
        <w:t xml:space="preserve">“abominations”</w:t>
      </w:r>
      <w:r>
        <w:t xml:space="preserve"> </w:t>
      </w:r>
      <w:r>
        <w:t xml:space="preserve">of the surrounding peoples, the Deuteronomic basis) before moving to application.</w:t>
      </w:r>
    </w:p>
    <w:p>
      <w:pPr>
        <w:numPr>
          <w:ilvl w:val="0"/>
          <w:numId w:val="1002"/>
        </w:numPr>
      </w:pPr>
      <w:r>
        <w:rPr>
          <w:b/>
          <w:bCs/>
        </w:rPr>
        <w:t xml:space="preserve">Moralizing the passage into a proof-text for boundary-setting.</w:t>
      </w:r>
      <w:r>
        <w:t xml:space="preserve"> </w:t>
      </w:r>
      <w:r>
        <w:t xml:space="preserve">Ezra 9 is not primarily a passage about the importance of guarding against bad influences, choosing godly friends, or not being</w:t>
      </w:r>
      <w:r>
        <w:t xml:space="preserve"> </w:t>
      </w:r>
      <w:r>
        <w:t xml:space="preserve">“unequally yoked”</w:t>
      </w:r>
      <w:r>
        <w:t xml:space="preserve"> </w:t>
      </w:r>
      <w:r>
        <w:t xml:space="preserve">in general relational terms. These applications are not false, but they are thin and miss the covenantal and intercessory weight of the chapter. The passage is about corporate covenant failure and the form repentance takes — reducing it to a life-lesson about association is a significant misapplication.</w:t>
      </w:r>
    </w:p>
    <w:p>
      <w:pPr>
        <w:numPr>
          <w:ilvl w:val="0"/>
          <w:numId w:val="1002"/>
        </w:numPr>
      </w:pPr>
      <w:r>
        <w:rPr>
          <w:b/>
          <w:bCs/>
        </w:rPr>
        <w:t xml:space="preserve">Skipping the prayer to get to the resolution in chapter 10.</w:t>
      </w:r>
      <w:r>
        <w:t xml:space="preserve"> </w:t>
      </w:r>
      <w:r>
        <w:t xml:space="preserve">Many expositors treat Ezra 9 as a setup for Ezra 10 and move quickly to the action — the divorce of foreign wives — as the point of the passage. This inverts the text’s own weight distribution. The prayer is the theological core, not the preamble. The resolution in chapter 10 flows from the prior theological work done in chapter 9’s prayer. Preaching that rushes to the action misses the whole anatomy of genuine repentance the passage is demonstrating.</w:t>
      </w:r>
    </w:p>
    <w:p>
      <w:pPr>
        <w:numPr>
          <w:ilvl w:val="0"/>
          <w:numId w:val="1002"/>
        </w:numPr>
      </w:pPr>
      <w:r>
        <w:rPr>
          <w:b/>
          <w:bCs/>
        </w:rPr>
        <w:t xml:space="preserve">Missing Ezra’s personal non-participation in the sin as a feature, not a footnote.</w:t>
      </w:r>
      <w:r>
        <w:t xml:space="preserve"> </w:t>
      </w:r>
      <w:r>
        <w:t xml:space="preserve">The fact that Ezra has not personally intermarried with foreign women and yet confesses as</w:t>
      </w:r>
      <w:r>
        <w:t xml:space="preserve"> </w:t>
      </w:r>
      <w:r>
        <w:t xml:space="preserve">“we”</w:t>
      </w:r>
      <w:r>
        <w:t xml:space="preserve"> </w:t>
      </w:r>
      <w:r>
        <w:t xml:space="preserve">and tears his own garments is not incidental. It is the passage’s model of representative intercession — a theological category that the modern individualist framework consistently flattens into either rhetorical convention or theological confusion. The preacher must preserve this feature and draw out its significance: this is not Ezra pretending to have sinned; it is Ezra refusing to be exempt from his people’s guilt.</w:t>
      </w:r>
    </w:p>
    <w:p>
      <w:pPr>
        <w:numPr>
          <w:ilvl w:val="0"/>
          <w:numId w:val="1002"/>
        </w:numPr>
      </w:pPr>
      <w:r>
        <w:rPr>
          <w:b/>
          <w:bCs/>
        </w:rPr>
        <w:t xml:space="preserve">Domesticating the prayer’s ending.</w:t>
      </w:r>
      <w:r>
        <w:t xml:space="preserve"> </w:t>
      </w:r>
      <w:r>
        <w:t xml:space="preserve">Ezra 9 ends without a petition for forgiveness and without an assurance of forgiveness. The instinct of many preachers will be to supply the New Testament resolution immediately —</w:t>
      </w:r>
      <w:r>
        <w:t xml:space="preserve"> </w:t>
      </w:r>
      <w:r>
        <w:t xml:space="preserve">“and of course, in Christ, we have full forgiveness”</w:t>
      </w:r>
      <w:r>
        <w:t xml:space="preserve"> </w:t>
      </w:r>
      <w:r>
        <w:t xml:space="preserve">— as a way of not leaving the congregation in the uncomfortable silence of verse 15. This move, while doctrinally true, short-circuits the effect the passage is designed to produce. The discomfort of verse 15 is intentional. Let the congregation stand there for a moment before speaking the gospel into it. The gospel is more powerful when received from a posture of genuine poverty than when offered as quick relief from an uncomfortable pause.</w:t>
      </w:r>
    </w:p>
    <w:p>
      <w:pPr>
        <w:numPr>
          <w:ilvl w:val="0"/>
          <w:numId w:val="1002"/>
        </w:numPr>
      </w:pPr>
      <w:r>
        <w:rPr>
          <w:b/>
          <w:bCs/>
        </w:rPr>
        <w:t xml:space="preserve">Treating corporate confession as inapplicable to New Testament believers.</w:t>
      </w:r>
      <w:r>
        <w:t xml:space="preserve"> </w:t>
      </w:r>
      <w:r>
        <w:t xml:space="preserve">Some traditions, particularly those shaped by strong individual-accountability frameworks, struggle to apply the corporate dimensions of Ezra’s prayer to contemporary Christian life. The result is a domesticated application:</w:t>
      </w:r>
      <w:r>
        <w:t xml:space="preserve"> </w:t>
      </w:r>
      <w:r>
        <w:t xml:space="preserve">“confess your own sins more honestly.”</w:t>
      </w:r>
      <w:r>
        <w:t xml:space="preserve"> </w:t>
      </w:r>
      <w:r>
        <w:t xml:space="preserve">The passage is calling for something more — a willingness to enter into the burden of the community’s failure as one who belongs to it, which is a mark of genuine covenantal identity. The preacher should not let the congregation escape into individualism when the text is working at a corporate and representative level.</w:t>
      </w:r>
    </w:p>
    <w:p>
      <w:r>
        <w:pict>
          <v:rect style="width:0;height:1.5pt" o:hralign="center" o:hrstd="t" o:hr="t"/>
        </w:pict>
      </w:r>
    </w:p>
    <w:p>
      <w:pPr>
        <w:pStyle w:val="FirstParagraph"/>
      </w:pPr>
      <w:r>
        <w:rPr>
          <w:i/>
          <w:iCs/>
        </w:rPr>
        <w:t xml:space="preserve">Analysis generated under CLAUDE2.md framework. File: 15 Ezra 0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1Z</dcterms:created>
  <dcterms:modified xsi:type="dcterms:W3CDTF">2026-07-14T21:03:41Z</dcterms:modified>
</cp:coreProperties>
</file>

<file path=docProps/custom.xml><?xml version="1.0" encoding="utf-8"?>
<Properties xmlns="http://schemas.openxmlformats.org/officeDocument/2006/custom-properties" xmlns:vt="http://schemas.openxmlformats.org/officeDocument/2006/docPropsVTypes"/>
</file>